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confiture de lait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dihydro-5-octylfuran-2(3H)-one; benzyl alcohol; 4-hydroxy-2,5-dimethylfuran-2(3H)-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bodyweight)</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ihydro-5-oct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305-0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8-97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Corr. 1B, H314</w:t>
              <w:br/>
              <w:t>Eye Dam. 1, H318</w:t>
              <w:br/>
              <w:t>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ilk. Vanilla. Foo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bodyweig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bodyweight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confiture de lait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confiture de lait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ihydro-5-octylfuran-2(3H)-one (2305-0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nis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1, Sub-Category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vere skin burns and eye damag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2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2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confiture de lait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confiture de lait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22/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99ED6DB-23D5-41A7-80FD-BA0D8B31F18F}"/>
</file>

<file path=customXml/itemProps3.xml><?xml version="1.0" encoding="utf-8"?>
<ds:datastoreItem xmlns:ds="http://schemas.openxmlformats.org/officeDocument/2006/customXml" ds:itemID="{2314F608-9980-4ADB-A281-0957194D12D1}"/>
</file>

<file path=customXml/itemProps4.xml><?xml version="1.0" encoding="utf-8"?>
<ds:datastoreItem xmlns:ds="http://schemas.openxmlformats.org/officeDocument/2006/customXml" ds:itemID="{5108D421-88FA-436E-9A41-5ECF995B1593}"/>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